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 །རྒྱ་གར་སྐད་དུ། བོ་དྷི་སཏྭ་ཙརྱ་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 །བདེ་གཤེགས་ཆོས་ཀྱི་སྐུ་མངའ་སྲས་བཅས་དང་། །ཕྱག་འོས་ཀུན་ལའང་གུས་པར་ཕྱག་འཚལ་ཏེ། །བདེ་གཤེགས་</w:t>
      </w:r>
      <w:r>
        <w:rPr>
          <w:rStyle w:val="FootnoteReference"/>
        </w:rPr>
        <w:footnoteReference w:id="21"/>
      </w:r>
      <w:r>
        <w:t xml:space="preserve">སྲས་ཀྱི་སྡོམ་ལ་འཇུག་པ་ནི། །ལུང་བཞིན་མདོར་བསྡུས་ནས་ནི་བརྗོད་པར་བྱ།[ར་3] །སྔོན་ཆད་མ་བྱུང་བ་ཡང་འདིར་བརྗོད་མེད། །སྡེབ་སྦྱོར་མཁས་པའང་བདག་ལ་ཡོད་མིན་ཏེ། །དེ་ཕྱིར་གཞན་དོན་བསམ་པ་བདག་ལ་མེད། །རང་གི་ཡིད་ལ་བསྒོམ་ཕྱིར་ངས་འདི་བརྩམས། །དགེ་བ་བསྒོམ་ཕྱིར་བདག་གི་དད་པའི་ཤུགས། །འདི་དག་གིས་ཀྱང་རེ་ཞིག་འཕེལ་འགྱུར་ལ། །བདག་དང་སྐལ་བ་མཉམ་པ་གཞན་གྱིས་ཀྱང་།</w:t>
      </w:r>
    </w:p>
    <w:p>
      <w:pPr>
        <w:pStyle w:val="BodyText"/>
      </w:pPr>
      <w:r>
        <w:t xml:space="preserve">།ཅི་སྟེ་འདི་དག་མཐོང་ན་དོན་ཡོད་འགྱུར། །དལ་འབྱོར་འདི་ནི་རྙེད་པར་ཤིན་ཏུ་དཀའ། །སྐྱེས་བུའི་དོན་སྒྲུབ་ཐོབ་པར་གྱུར་པ་ལ། །གལ་ཏེ་འདི་ལ་ཕན་པ་མ་བསྒྲུབས་ན། །ཕྱིས་འདི་ཡང་དག་འབྱོར་པར་ག་ལ་འགྱུར། །ཇི་ལྟར་མཚན་མོ་མུན་ནག་སྤྲིན་རུམ་ན། །གློག་འགྱུ་སྐད་ཅིག་རབ་</w:t>
      </w:r>
      <w:r>
        <w:rPr>
          <w:rStyle w:val="FootnoteReference"/>
        </w:rPr>
        <w:footnoteReference w:id="22"/>
      </w:r>
      <w:r>
        <w:t xml:space="preserve">སྣང་སྟོན་པ་ལྟར། །དེ་བཞིན་སངས་རྒྱས་མཐུ་ཡིས་བརྒྱ་ལམ་ན། །འཇིག་རྟེན་བསོད་ནམས་བློ་གྲོས་ཐང་འགའ་འབྱུང་། །དེ་ལྟས་དགེ་བ་ཉམ་ཆུང་ཉིད་ལ་རྟག</w:t>
      </w:r>
      <w:r>
        <w:rPr>
          <w:rStyle w:val="FootnoteReference"/>
        </w:rPr>
        <w:footnoteReference w:id="23"/>
      </w:r>
      <w:r>
        <w:t xml:space="preserve">།སྡིག་པ་སྟོབས་ཆེན་ཤིན་ཏུ་མི་བཟད་པ། །དེ་ནི་རྫོགས་པའི་བྱང་ཆུབ་སེམས་མིན་པ། །དགེ་གཞན་གང་གིས་ཟིལ་གྱིས་གནོན་པར་འགྱུར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hing but a test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། སྡེ་དགེ་དང་ཅོ་ནེར་〈བར་སྣང་〉ཞེས་པ་དཔར་མ་གཞན་གྱི་〈རབ་སྣང་〉དུ་བཅོས་ཡོ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ཁྱད་པར། པེ་ཅིན་དང་སྣར་ཐང་དུ་〈བརྟག་〉ཞེས་གསལ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0ac6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19T21:58:24Z</dcterms:created>
  <dcterms:modified xsi:type="dcterms:W3CDTF">2016-11-19T21:58:24Z</dcterms:modified>
</cp:coreProperties>
</file>